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2C7288" w:rsidR="00C16D6B" w:rsidP="002C7288" w:rsidRDefault="002C7288" w14:paraId="76F5D824" w14:textId="6EEBDEF4">
      <w:pPr>
        <w:jc w:val="center"/>
      </w:pPr>
      <w:r w:rsidRPr="002C7288">
        <w:t>Samuel Schwartz</w:t>
      </w:r>
    </w:p>
    <w:p w:rsidRPr="002C7288" w:rsidR="002C7288" w:rsidP="002C7288" w:rsidRDefault="002C7288" w14:paraId="69D518CB" w14:textId="3BE10FF5">
      <w:r w:rsidRPr="002C7288">
        <w:t>Bio:</w:t>
      </w:r>
    </w:p>
    <w:p w:rsidRPr="002C7288" w:rsidR="002C7288" w:rsidP="002C7288" w:rsidRDefault="002C7288" w14:paraId="442E057E" w14:textId="48E39E85">
      <w:r w:rsidRPr="002C7288">
        <w:rPr>
          <w:color w:val="000000"/>
        </w:rPr>
        <w:t xml:space="preserve">Samuel is a young artist starting his artistic career in fashion. </w:t>
      </w:r>
      <w:r>
        <w:rPr>
          <w:color w:val="000000"/>
        </w:rPr>
        <w:t>Samuel spent time exploring multiple creative outlets in high school,</w:t>
      </w:r>
      <w:r w:rsidRPr="002C7288">
        <w:rPr>
          <w:color w:val="000000"/>
        </w:rPr>
        <w:t xml:space="preserve"> including drawing, animation</w:t>
      </w:r>
      <w:r>
        <w:rPr>
          <w:color w:val="000000"/>
        </w:rPr>
        <w:t>,</w:t>
      </w:r>
      <w:r w:rsidRPr="002C7288">
        <w:rPr>
          <w:color w:val="000000"/>
        </w:rPr>
        <w:t xml:space="preserve"> and playing music. Working in 3D mediums caught his interest towards the end of high school</w:t>
      </w:r>
      <w:r>
        <w:rPr>
          <w:color w:val="000000"/>
        </w:rPr>
        <w:t>,</w:t>
      </w:r>
      <w:r w:rsidRPr="002C7288">
        <w:rPr>
          <w:color w:val="000000"/>
        </w:rPr>
        <w:t xml:space="preserve"> including fashion design, which he decided to pursue. Samuel has spent the last two years at Minneapolis College pursuing an AAS Degree in Apparel Technologies.</w:t>
      </w:r>
    </w:p>
    <w:p w:rsidR="002C7288" w:rsidP="002C7288" w:rsidRDefault="002C7288" w14:paraId="21B879AE" w14:textId="5F453100">
      <w:r w:rsidRPr="002C7288">
        <w:t>Special thanks:</w:t>
      </w:r>
    </w:p>
    <w:p w:rsidRPr="002C7288" w:rsidR="002C7288" w:rsidP="002C7288" w:rsidRDefault="002C7288" w14:paraId="7C75C149" w14:textId="0196EACF">
      <w:r>
        <w:rPr>
          <w:rFonts w:ascii="Calibri" w:hAnsi="Calibri" w:cs="Calibri"/>
          <w:color w:val="000000"/>
          <w:shd w:val="clear" w:color="auto" w:fill="FFFFFF"/>
        </w:rPr>
        <w:t>Special thanks to my mom and dad for their encouragement and for sparking my creative desire, to my girlfriend, Esther, for helping me through this entire process, to my brother and friend for being willing to model, and to God, who has given me the ability and the need to create beautiful things.</w:t>
      </w:r>
    </w:p>
    <w:p w:rsidRPr="002C7288" w:rsidR="002C7288" w:rsidP="002C7288" w:rsidRDefault="002C7288" w14:paraId="24A8D2DB" w14:textId="678C6F9F">
      <w:r w:rsidR="002C7288">
        <w:rPr/>
        <w:t>Email:</w:t>
      </w:r>
      <w:r w:rsidR="4A2F4787">
        <w:rPr/>
        <w:t xml:space="preserve"> schwart</w:t>
      </w:r>
      <w:r w:rsidR="645AB538">
        <w:rPr/>
        <w:t>zsr12@gmail.com</w:t>
      </w:r>
    </w:p>
    <w:p w:rsidRPr="002C7288" w:rsidR="002C7288" w:rsidP="002C7288" w:rsidRDefault="002C7288" w14:paraId="3B52E244" w14:textId="74C0C721">
      <w:r w:rsidRPr="002C7288">
        <w:t>Models:</w:t>
      </w:r>
      <w:r>
        <w:t xml:space="preserve"> </w:t>
      </w:r>
      <w:r>
        <w:rPr>
          <w:rFonts w:ascii="Calibri" w:hAnsi="Calibri" w:cs="Calibri"/>
          <w:color w:val="000000"/>
        </w:rPr>
        <w:t xml:space="preserve">Caleb </w:t>
      </w:r>
      <w:proofErr w:type="spellStart"/>
      <w:r>
        <w:rPr>
          <w:rFonts w:ascii="Calibri" w:hAnsi="Calibri" w:cs="Calibri"/>
          <w:color w:val="000000"/>
        </w:rPr>
        <w:t>Feltis</w:t>
      </w:r>
      <w:proofErr w:type="spellEnd"/>
      <w:r>
        <w:rPr>
          <w:rFonts w:ascii="Calibri" w:hAnsi="Calibri" w:cs="Calibri"/>
          <w:color w:val="000000"/>
        </w:rPr>
        <w:t>, Jeremiah Schwartz</w:t>
      </w:r>
    </w:p>
    <w:p w:rsidRPr="002C7288" w:rsidR="002C7288" w:rsidP="002C7288" w:rsidRDefault="002C7288" w14:paraId="6E737D02" w14:textId="2741B558">
      <w:r w:rsidR="757C6349">
        <w:rPr/>
        <w:t>No h</w:t>
      </w:r>
      <w:r w:rsidR="002C7288">
        <w:rPr/>
        <w:t>airstylist</w:t>
      </w:r>
      <w:r w:rsidR="7EA892FC">
        <w:rPr/>
        <w:t xml:space="preserve"> or m</w:t>
      </w:r>
      <w:r w:rsidR="002C7288">
        <w:rPr/>
        <w:t>akeup artist</w:t>
      </w:r>
    </w:p>
    <w:p w:rsidRPr="002C7288" w:rsidR="002C7288" w:rsidP="002C7288" w:rsidRDefault="002C7288" w14:paraId="66A3FB00" w14:textId="77777777"/>
    <w:sectPr w:rsidRPr="002C7288" w:rsidR="002C7288">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sDAwMTSzMDYyNDJT0lEKTi0uzszPAykwrAUAdnznfSwAAAA="/>
  </w:docVars>
  <w:rsids>
    <w:rsidRoot w:val="000765F7"/>
    <w:rsid w:val="000765F7"/>
    <w:rsid w:val="0027615B"/>
    <w:rsid w:val="002C7288"/>
    <w:rsid w:val="003D2FF1"/>
    <w:rsid w:val="41D12B0A"/>
    <w:rsid w:val="4A2F4787"/>
    <w:rsid w:val="4CB46F12"/>
    <w:rsid w:val="645AB538"/>
    <w:rsid w:val="757C6349"/>
    <w:rsid w:val="7E472254"/>
    <w:rsid w:val="7EA89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F930E"/>
  <w15:chartTrackingRefBased/>
  <w15:docId w15:val="{0E83798D-CDAF-4D30-AE67-DDE6EDD56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8" /><Relationship Type="http://schemas.openxmlformats.org/officeDocument/2006/relationships/webSettings" Target="webSettings.xml" Id="rId3" /><Relationship Type="http://schemas.openxmlformats.org/officeDocument/2006/relationships/customXml" Target="../customXml/item2.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customXml" Target="../customXml/item1.xml" Id="rId6" /><Relationship Type="http://schemas.openxmlformats.org/officeDocument/2006/relationships/theme" Target="theme/theme1.xml" Id="rId5" /><Relationship Type="http://schemas.openxmlformats.org/officeDocument/2006/relationships/fontTable" Target="fontTable.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E15730-40F7-480A-A15C-77F01797BC32}"/>
</file>

<file path=customXml/itemProps2.xml><?xml version="1.0" encoding="utf-8"?>
<ds:datastoreItem xmlns:ds="http://schemas.openxmlformats.org/officeDocument/2006/customXml" ds:itemID="{A0AE662C-14BF-4EF4-9153-22BC701701CC}"/>
</file>

<file path=customXml/itemProps3.xml><?xml version="1.0" encoding="utf-8"?>
<ds:datastoreItem xmlns:ds="http://schemas.openxmlformats.org/officeDocument/2006/customXml" ds:itemID="{543B1B96-8CBF-4A98-AA7D-18785D27444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Cunningham, Madeleine M</cp:lastModifiedBy>
  <cp:revision>3</cp:revision>
  <dcterms:created xsi:type="dcterms:W3CDTF">2021-04-15T19:20:00Z</dcterms:created>
  <dcterms:modified xsi:type="dcterms:W3CDTF">2021-04-24T20: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